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gif" ContentType="image/gif"/>
  <Default Extension="jpg" ContentType="image/jpeg"/>
  <Default Extension="jpeg" ContentType="image/jpeg"/>
  <Default Extension="png" ContentType="image/png"/>
  <Default Extension="tiff" ContentType="image/tiff"/>
  <Default Extension="emf" ContentType="image/x-emf"/>
  <Default Extension="wmf" ContentType="image/x-wmf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oel="http://schemas.microsoft.com/office/2019/extlst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p w:rsidR="00926802" w:rsidRDefault="00926802" w14:paraId="030D2841" w14:textId="77777777" w:rsidP="00926802">
      <w:pPr>
        <w:jc w:val="center"/>
        <w:ind w:left="0"/>
        <w:spacing w:after="0" w:line="360" w:lineRule="auto"/>
        <w:rPr>
          <w:b/>
          <w:color w:val="auto"/>
          <w:rFonts w:ascii="Times New Roman" w:hAnsi="Times New Roman"/>
          <w:sz w:val="28"/>
          <w:szCs w:val="28"/>
        </w:rPr>
      </w:pPr>
      <w:r w:rsidRPr="002663BD">
        <w:rPr>
          <w:b/>
          <w:color w:val="auto"/>
          <w:rFonts w:ascii="Times New Roman" w:hAnsi="Times New Roman"/>
          <w:sz w:val="28"/>
          <w:szCs w:val="28"/>
        </w:rPr>
        <w:t>Community Health Workers Association of Rochester, Inc.</w:t>
      </w:r>
    </w:p>
    <w:p w:rsidR="00926802" w:rsidRDefault="00926802" w14:paraId="2A358F72" w14:textId="77777777" w:rsidP="00926802" w:rsidRPr="0046670F">
      <w:pPr>
        <w:jc w:val="center"/>
        <w:ind w:left="0"/>
        <w:spacing w:after="0" w:line="360" w:lineRule="auto"/>
        <w:rPr>
          <w:b/>
          <w:color w:val="auto"/>
          <w:rFonts w:ascii="Times New Roman" w:hAnsi="Times New Roman"/>
          <w:sz w:val="28"/>
          <w:szCs w:val="28"/>
        </w:rPr>
      </w:pPr>
      <w:r w:rsidRPr="002663BD">
        <w:rPr>
          <w:color w:val="auto"/>
          <w:rFonts w:ascii="Times New Roman" w:hAnsi="Times New Roman"/>
          <w:sz w:val="28"/>
          <w:szCs w:val="28"/>
        </w:rPr>
        <w:t xml:space="preserve">Community Health Worker </w:t>
      </w:r>
      <w:r>
        <w:rPr>
          <w:color w:val="auto"/>
          <w:rFonts w:ascii="Times New Roman" w:hAnsi="Times New Roman"/>
          <w:sz w:val="28"/>
          <w:szCs w:val="28"/>
        </w:rPr>
        <w:t xml:space="preserve">– Student </w:t>
      </w:r>
      <w:r w:rsidRPr="002663BD">
        <w:rPr>
          <w:color w:val="auto"/>
          <w:rFonts w:ascii="Times New Roman" w:hAnsi="Times New Roman"/>
          <w:sz w:val="28"/>
          <w:szCs w:val="28"/>
        </w:rPr>
        <w:t>Training Application</w:t>
      </w:r>
    </w:p>
    <w:p w:rsidR="00926802" w:rsidRDefault="00926802" w14:paraId="18A78C5B" w14:textId="77777777" w:rsidP="00926802" w:rsidRPr="00C42979">
      <w:pPr>
        <w:ind w:left="0"/>
        <w:spacing w:before="120" w:after="120"/>
        <w:rPr>
          <w:noProof/>
          <w:color w:val="auto"/>
          <w:rFonts w:ascii="Times New Roman" w:hAnsi="Times New Roman"/>
          <w:sz w:val="24"/>
          <w:szCs w:val="24"/>
        </w:rPr>
      </w:pPr>
      <w:r>
        <w:rPr>
          <w:noProof/>
          <w:color w:val="auto"/>
          <w:rFonts w:ascii="Times New Roman" w:hAnsi="Times New Roman"/>
          <w:sz w:val="24"/>
          <w:szCs w:val="24"/>
        </w:rPr>
        <w:t>Last n</w:t>
      </w:r>
      <w:r w:rsidRPr="00C42979">
        <w:rPr>
          <w:noProof/>
          <w:color w:val="auto"/>
          <w:rFonts w:ascii="Times New Roman" w:hAnsi="Times New Roman"/>
          <w:sz w:val="24"/>
          <w:szCs w:val="24"/>
        </w:rPr>
        <w:t>ame: _______________________     Fi</w:t>
      </w:r>
      <w:r>
        <w:rPr>
          <w:noProof/>
          <w:color w:val="auto"/>
          <w:rFonts w:ascii="Times New Roman" w:hAnsi="Times New Roman"/>
          <w:sz w:val="24"/>
          <w:szCs w:val="24"/>
        </w:rPr>
        <w:t>rst n</w:t>
      </w:r>
      <w:r w:rsidRPr="00C42979">
        <w:rPr>
          <w:noProof/>
          <w:color w:val="auto"/>
          <w:rFonts w:ascii="Times New Roman" w:hAnsi="Times New Roman"/>
          <w:sz w:val="24"/>
          <w:szCs w:val="24"/>
        </w:rPr>
        <w:t xml:space="preserve">ame: ___________________ </w:t>
      </w:r>
      <w:r>
        <w:rPr>
          <w:noProof/>
          <w:color w:val="auto"/>
          <w:rFonts w:ascii="Times New Roman" w:hAnsi="Times New Roman"/>
          <w:sz w:val="24"/>
          <w:szCs w:val="24"/>
        </w:rPr>
        <w:t>Middle i</w:t>
      </w:r>
      <w:r w:rsidRPr="00C42979">
        <w:rPr>
          <w:noProof/>
          <w:color w:val="auto"/>
          <w:rFonts w:ascii="Times New Roman" w:hAnsi="Times New Roman"/>
          <w:sz w:val="24"/>
          <w:szCs w:val="24"/>
        </w:rPr>
        <w:t>nitial:  ______</w:t>
      </w:r>
    </w:p>
    <w:p w:rsidR="00926802" w:rsidRDefault="00926802" w14:paraId="6A887BF5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noProof/>
          <w:color w:val="auto"/>
          <w:rFonts w:ascii="Times New Roman" w:hAnsi="Times New Roman"/>
          <w:sz w:val="24"/>
          <w:szCs w:val="24"/>
        </w:rPr>
        <w:t>Email address:  __________________________</w:t>
      </w:r>
      <w:r>
        <w:rPr>
          <w:noProof/>
          <w:color w:val="auto"/>
          <w:rFonts w:ascii="Times New Roman" w:hAnsi="Times New Roman"/>
          <w:sz w:val="24"/>
          <w:szCs w:val="24"/>
        </w:rPr>
        <w:t>_______</w:t>
      </w:r>
      <w:r w:rsidRPr="00C42979">
        <w:rPr>
          <w:noProof/>
          <w:color w:val="auto"/>
          <w:rFonts w:ascii="Times New Roman" w:hAnsi="Times New Roman"/>
          <w:sz w:val="24"/>
          <w:szCs w:val="24"/>
        </w:rPr>
        <w:t xml:space="preserve">    Are you over the </w:t>
      </w:r>
      <w:r>
        <w:rPr>
          <w:noProof/>
          <w:color w:val="auto"/>
          <w:rFonts w:ascii="Times New Roman" w:hAnsi="Times New Roman"/>
          <w:sz w:val="24"/>
          <w:szCs w:val="24"/>
        </w:rPr>
        <w:t>age of 18?</w:t>
      </w:r>
      <w:r w:rsidRPr="00C42979">
        <w:rPr>
          <w:noProof/>
          <w:color w:val="auto"/>
          <w:rFonts w:ascii="Times New Roman" w:hAnsi="Times New Roman"/>
          <w:sz w:val="24"/>
          <w:szCs w:val="24"/>
        </w:rPr>
        <w:t xml:space="preserve"> </w:t>
      </w:r>
      <w:r>
        <w:rPr>
          <w:noProof/>
          <w:color w:val="auto"/>
          <w:rFonts w:ascii="Times New Roman" w:hAnsi="Times New Roman"/>
          <w:sz w:val="24"/>
          <w:szCs w:val="24"/>
        </w:rPr>
        <w:t xml:space="preserve">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proofErr w:type="gramStart"/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proofErr w:type="gramEnd"/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206508BD" w14:textId="77777777" w:rsidP="00926802" w:rsidRPr="00C42979">
      <w:pPr>
        <w:ind w:left="0"/>
        <w:rPr>
          <w:noProof/>
          <w:color w:val="auto"/>
          <w:rFonts w:ascii="Times New Roman" w:hAnsi="Times New Roman"/>
          <w:sz w:val="24"/>
          <w:szCs w:val="24"/>
        </w:rPr>
      </w:pPr>
      <w:r w:rsidRPr="00C42979">
        <w:rPr>
          <w:noProof/>
          <w:color w:val="auto"/>
          <w:rFonts w:ascii="Times New Roman" w:hAnsi="Times New Roman"/>
          <w:sz w:val="24"/>
          <w:szCs w:val="24"/>
        </w:rPr>
        <w:t>Address:   _____________________________________ City: _________________________________</w:t>
      </w:r>
    </w:p>
    <w:p w:rsidR="00926802" w:rsidRDefault="00926802" w14:paraId="7CAC835C" w14:textId="77777777" w:rsidP="00926802" w:rsidRPr="00C42979">
      <w:pPr>
        <w:ind w:left="0"/>
        <w:rPr>
          <w:noProof/>
          <w:color w:val="auto"/>
          <w:rFonts w:ascii="Times New Roman" w:hAnsi="Times New Roman"/>
          <w:sz w:val="24"/>
          <w:szCs w:val="24"/>
        </w:rPr>
      </w:pPr>
      <w:r w:rsidRPr="00C42979">
        <w:rPr>
          <w:noProof/>
          <w:color w:val="auto"/>
          <w:rFonts w:ascii="Times New Roman" w:hAnsi="Times New Roman"/>
          <w:sz w:val="24"/>
          <w:szCs w:val="24"/>
        </w:rPr>
        <w:t>State: ________________________________________ Zip code: ______________________________</w:t>
      </w:r>
    </w:p>
    <w:p w:rsidR="00926802" w:rsidRDefault="00926802" w14:paraId="5F65ED47" w14:textId="77777777" w:rsidP="00926802" w:rsidRPr="00C42979">
      <w:pPr>
        <w:ind w:left="0"/>
        <w:spacing w:before="120" w:after="120"/>
        <w:rPr>
          <w:noProof/>
          <w:color w:val="auto"/>
          <w:rFonts w:ascii="Times New Roman" w:hAnsi="Times New Roman"/>
          <w:sz w:val="24"/>
          <w:szCs w:val="24"/>
        </w:rPr>
      </w:pPr>
      <w:r w:rsidRPr="00C42979">
        <w:rPr>
          <w:noProof/>
          <w:color w:val="auto"/>
          <w:rFonts w:ascii="Times New Roman" w:hAnsi="Times New Roman"/>
          <w:sz w:val="24"/>
          <w:szCs w:val="24"/>
        </w:rPr>
        <w:t>Primary phone :  ________________________  Altern</w:t>
      </w:r>
      <w:r>
        <w:rPr>
          <w:noProof/>
          <w:color w:val="auto"/>
          <w:rFonts w:ascii="Times New Roman" w:hAnsi="Times New Roman"/>
          <w:sz w:val="24"/>
          <w:szCs w:val="24"/>
        </w:rPr>
        <w:t>ative p</w:t>
      </w:r>
      <w:r w:rsidRPr="00C42979">
        <w:rPr>
          <w:noProof/>
          <w:color w:val="auto"/>
          <w:rFonts w:ascii="Times New Roman" w:hAnsi="Times New Roman"/>
          <w:sz w:val="24"/>
          <w:szCs w:val="24"/>
        </w:rPr>
        <w:t>hone number:  ______________________</w:t>
      </w:r>
    </w:p>
    <w:p w:rsidR="00926802" w:rsidRDefault="00926802" w14:paraId="1B15B74F" w14:textId="77777777" w:rsidP="00926802" w:rsidRPr="00C42979">
      <w:pPr>
        <w:ind w:left="0"/>
        <w:spacing w:before="120" w:after="120"/>
        <w:rPr>
          <w:noProof/>
          <w:color w:val="auto"/>
          <w:rFonts w:ascii="Times New Roman" w:hAnsi="Times New Roman"/>
          <w:sz w:val="24"/>
          <w:szCs w:val="24"/>
        </w:rPr>
      </w:pPr>
      <w:r w:rsidRPr="00C42979">
        <w:rPr>
          <w:noProof/>
          <w:color w:val="auto"/>
          <w:rFonts w:ascii="Times New Roman" w:hAnsi="Times New Roman"/>
          <w:sz w:val="24"/>
          <w:szCs w:val="24"/>
        </w:rPr>
        <w:t>Emergency contact information:  ______________________  contact phone #:  ___________________</w:t>
      </w:r>
    </w:p>
    <w:p w:rsidR="00926802" w:rsidRDefault="00926802" w14:paraId="672A6659" w14:textId="77777777" w:rsidP="00926802">
      <w:pPr>
        <w:ind w:left="0"/>
        <w:spacing w:after="0" w:line="240" w:lineRule="auto"/>
        <w:rPr>
          <w:noProof/>
          <w:lang w:val="en"/>
          <w:color w:val="auto"/>
          <w:rFonts w:ascii="Times New Roman" w:hAnsi="Times New Roman"/>
          <w:sz w:val="24"/>
          <w:szCs w:val="24"/>
        </w:rPr>
      </w:pPr>
    </w:p>
    <w:p w:rsidR="00926802" w:rsidRDefault="00926802" w14:paraId="6D3D8729" w14:textId="77777777" w:rsidP="00926802" w:rsidRPr="00C42979">
      <w:pPr>
        <w:ind w:left="0"/>
        <w:spacing w:after="0" w:line="240" w:lineRule="auto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EDUCATION: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>High School Diploma/GED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E61EFF" w14:paraId="7EB41EBB" w14:textId="77777777" w:rsidP="00926802" w:rsidRPr="00C42979">
      <w:pPr>
        <w:ind w:left="1440"/>
        <w:ind w:firstLine="720"/>
        <w:spacing w:after="0" w:line="240" w:lineRule="auto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Vocational, Technical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ab/>
      </w:r>
      <w:r w:rsidR="00926802"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 w:rsidR="00926802"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="00926802" w:rsidRPr="00C42979">
        <w:rPr>
          <w:color w:val="auto"/>
          <w:rFonts w:ascii="Times New Roman" w:hAnsi="Times New Roman"/>
          <w:sz w:val="24"/>
          <w:szCs w:val="24"/>
        </w:rPr>
        <w:t>Yes</w:t>
      </w:r>
      <w:proofErr w:type="gramStart"/>
      <w:r w:rsidR="00926802" w:rsidRPr="00C42979">
        <w:rPr>
          <w:color w:val="auto"/>
          <w:rFonts w:ascii="Times New Roman" w:hAnsi="Times New Roman"/>
          <w:sz w:val="24"/>
          <w:szCs w:val="24"/>
        </w:rPr>
        <w:tab/>
      </w:r>
      <w:r w:rsidR="00926802">
        <w:rPr>
          <w:color w:val="auto"/>
          <w:rFonts w:ascii="Times New Roman" w:hAnsi="Times New Roman"/>
          <w:sz w:val="24"/>
          <w:szCs w:val="24"/>
        </w:rPr>
        <w:t xml:space="preserve">  </w:t>
      </w:r>
      <w:r w:rsidR="00926802"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proofErr w:type="gramEnd"/>
      <w:r w:rsidR="00926802"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="00926802"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7AD8CDDE" w14:textId="77777777" w:rsidP="00926802" w:rsidRPr="00C42979">
      <w:pPr>
        <w:ind w:left="1440"/>
        <w:ind w:firstLine="720"/>
        <w:spacing w:after="0" w:line="240" w:lineRule="auto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Some College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proofErr w:type="gramStart"/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proofErr w:type="gramEnd"/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08D4FDB2" w14:textId="77777777" w:rsidP="00926802" w:rsidRPr="00C42979">
      <w:pPr>
        <w:ind w:left="1440"/>
        <w:ind w:firstLine="720"/>
        <w:spacing w:after="0" w:line="240" w:lineRule="auto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Associates Degree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proofErr w:type="gramStart"/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proofErr w:type="gramEnd"/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04730022" w14:textId="77777777" w:rsidP="00926802">
      <w:pPr>
        <w:ind w:left="1440"/>
        <w:ind w:firstLine="720"/>
        <w:spacing w:after="0" w:line="240" w:lineRule="auto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Four Year Degree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proofErr w:type="gramStart"/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proofErr w:type="gramEnd"/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0A37501D" w14:textId="77777777" w:rsidP="00926802">
      <w:pPr>
        <w:ind w:left="0"/>
        <w:spacing w:after="0" w:line="240" w:lineRule="auto"/>
        <w:rPr>
          <w:color w:val="auto"/>
          <w:rFonts w:ascii="Times New Roman" w:hAnsi="Times New Roman"/>
          <w:sz w:val="24"/>
          <w:szCs w:val="24"/>
        </w:rPr>
      </w:pPr>
    </w:p>
    <w:p w:rsidR="00926802" w:rsidRDefault="00E61EFF" w14:paraId="227C6BFF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noProof/>
          <w:lang w:val="en"/>
          <w:color w:val="auto"/>
          <w:rFonts w:ascii="Times New Roman" w:hAnsi="Times New Roman"/>
          <w:sz w:val="24"/>
          <w:szCs w:val="24"/>
        </w:rPr>
        <w:t xml:space="preserve">Have you completed  any type of CHW training?    </w:t>
      </w:r>
      <w:r>
        <w:rPr>
          <w:noProof/>
          <w:lang w:val="en"/>
          <w:color w:val="auto"/>
          <w:rFonts w:ascii="Times New Roman" w:hAnsi="Times New Roman"/>
          <w:sz w:val="24"/>
          <w:szCs w:val="24"/>
        </w:rPr>
        <w:tab/>
      </w:r>
      <w:r w:rsidR="00926802"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 w:rsidR="00926802"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="00926802" w:rsidRPr="00C42979">
        <w:rPr>
          <w:color w:val="auto"/>
          <w:rFonts w:ascii="Times New Roman" w:hAnsi="Times New Roman"/>
          <w:sz w:val="24"/>
          <w:szCs w:val="24"/>
        </w:rPr>
        <w:t>Yes</w:t>
      </w:r>
      <w:proofErr w:type="gramStart"/>
      <w:r w:rsidR="00926802" w:rsidRPr="00C42979">
        <w:rPr>
          <w:color w:val="auto"/>
          <w:rFonts w:ascii="Times New Roman" w:hAnsi="Times New Roman"/>
          <w:sz w:val="24"/>
          <w:szCs w:val="24"/>
        </w:rPr>
        <w:tab/>
      </w:r>
      <w:r w:rsidR="00926802">
        <w:rPr>
          <w:color w:val="auto"/>
          <w:rFonts w:ascii="Times New Roman" w:hAnsi="Times New Roman"/>
          <w:sz w:val="24"/>
          <w:szCs w:val="24"/>
        </w:rPr>
        <w:t xml:space="preserve">  </w:t>
      </w:r>
      <w:r w:rsidR="00926802"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proofErr w:type="gramEnd"/>
      <w:r w:rsidR="00926802"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="00926802"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007212B3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 xml:space="preserve">Please list any </w:t>
      </w:r>
      <w:r>
        <w:rPr>
          <w:color w:val="auto"/>
          <w:rFonts w:ascii="Times New Roman" w:hAnsi="Times New Roman"/>
          <w:sz w:val="24"/>
          <w:szCs w:val="24"/>
        </w:rPr>
        <w:t xml:space="preserve">other </w:t>
      </w:r>
      <w:r w:rsidRPr="00C42979">
        <w:rPr>
          <w:color w:val="auto"/>
          <w:rFonts w:ascii="Times New Roman" w:hAnsi="Times New Roman"/>
          <w:sz w:val="24"/>
          <w:szCs w:val="24"/>
        </w:rPr>
        <w:t>trainings or certifications</w:t>
      </w:r>
      <w:r>
        <w:rPr>
          <w:color w:val="auto"/>
          <w:rFonts w:ascii="Times New Roman" w:hAnsi="Times New Roman"/>
          <w:sz w:val="24"/>
          <w:szCs w:val="24"/>
        </w:rPr>
        <w:t xml:space="preserve"> you have taken:  ________</w:t>
      </w:r>
      <w:r w:rsidRPr="00C42979">
        <w:rPr>
          <w:color w:val="auto"/>
          <w:rFonts w:ascii="Times New Roman" w:hAnsi="Times New Roman"/>
          <w:sz w:val="24"/>
          <w:szCs w:val="24"/>
        </w:rPr>
        <w:t>___________</w:t>
      </w:r>
      <w:r>
        <w:rPr>
          <w:color w:val="auto"/>
          <w:rFonts w:ascii="Times New Roman" w:hAnsi="Times New Roman"/>
          <w:sz w:val="24"/>
          <w:szCs w:val="24"/>
        </w:rPr>
        <w:t>_________</w:t>
      </w:r>
      <w:r w:rsidRPr="00C42979">
        <w:rPr>
          <w:color w:val="auto"/>
          <w:rFonts w:ascii="Times New Roman" w:hAnsi="Times New Roman"/>
          <w:sz w:val="24"/>
          <w:szCs w:val="24"/>
        </w:rPr>
        <w:t>_____</w:t>
      </w:r>
    </w:p>
    <w:p w:rsidR="00926802" w:rsidRDefault="00926802" w14:paraId="1845A890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________________________________________</w:t>
      </w:r>
      <w:r>
        <w:rPr>
          <w:color w:val="auto"/>
          <w:rFonts w:ascii="Times New Roman" w:hAnsi="Times New Roman"/>
          <w:sz w:val="24"/>
          <w:szCs w:val="24"/>
        </w:rPr>
        <w:t>__</w:t>
      </w:r>
      <w:r w:rsidRPr="00C42979">
        <w:rPr>
          <w:color w:val="auto"/>
          <w:rFonts w:ascii="Times New Roman" w:hAnsi="Times New Roman"/>
          <w:sz w:val="24"/>
          <w:szCs w:val="24"/>
        </w:rPr>
        <w:t>_________________________</w:t>
      </w:r>
      <w:r>
        <w:rPr>
          <w:color w:val="auto"/>
          <w:rFonts w:ascii="Times New Roman" w:hAnsi="Times New Roman"/>
          <w:sz w:val="24"/>
          <w:szCs w:val="24"/>
        </w:rPr>
        <w:t>_____________</w:t>
      </w:r>
      <w:r w:rsidRPr="00C42979">
        <w:rPr>
          <w:color w:val="auto"/>
          <w:rFonts w:ascii="Times New Roman" w:hAnsi="Times New Roman"/>
          <w:sz w:val="24"/>
          <w:szCs w:val="24"/>
        </w:rPr>
        <w:t>____</w:t>
      </w:r>
    </w:p>
    <w:p w:rsidR="00926802" w:rsidRDefault="00926802" w14:paraId="71E568A8" w14:textId="77777777" w:rsidP="00926802" w:rsidRPr="0046670F">
      <w:pPr>
        <w:ind w:left="0"/>
        <w:rPr>
          <w:i/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WORK EXPERIENCE</w:t>
      </w:r>
      <w:r>
        <w:rPr>
          <w:i/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  <w:r>
        <w:rPr>
          <w:color w:val="auto"/>
          <w:rFonts w:ascii="Times New Roman" w:hAnsi="Times New Roman"/>
          <w:sz w:val="24"/>
          <w:szCs w:val="24"/>
        </w:rPr>
        <w:t xml:space="preserve"> 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r>
        <w:rPr>
          <w:color w:val="auto"/>
          <w:rFonts w:ascii="Times New Roman" w:hAnsi="Times New Roman"/>
          <w:sz w:val="24"/>
          <w:szCs w:val="24"/>
        </w:rPr>
        <w:t xml:space="preserve"> – </w:t>
      </w:r>
      <w:r w:rsidRPr="0046670F">
        <w:rPr>
          <w:i/>
          <w:color w:val="auto"/>
          <w:rFonts w:ascii="Times New Roman" w:hAnsi="Times New Roman"/>
          <w:sz w:val="24"/>
          <w:szCs w:val="24"/>
        </w:rPr>
        <w:t xml:space="preserve">if </w:t>
      </w:r>
      <w:r>
        <w:rPr>
          <w:i/>
          <w:color w:val="auto"/>
          <w:rFonts w:ascii="Times New Roman" w:hAnsi="Times New Roman"/>
          <w:sz w:val="24"/>
          <w:szCs w:val="24"/>
        </w:rPr>
        <w:t>yes process to</w:t>
      </w:r>
      <w:r w:rsidRPr="0046670F">
        <w:rPr>
          <w:i/>
          <w:color w:val="auto"/>
          <w:rFonts w:ascii="Times New Roman" w:hAnsi="Times New Roman"/>
          <w:sz w:val="24"/>
          <w:szCs w:val="24"/>
        </w:rPr>
        <w:t xml:space="preserve"> enter information below</w:t>
      </w:r>
    </w:p>
    <w:p w:rsidR="00926802" w:rsidRDefault="00926802" w14:paraId="537607E2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i/>
          <w:color w:val="auto"/>
          <w:rFonts w:ascii="Times New Roman" w:hAnsi="Times New Roman"/>
          <w:sz w:val="24"/>
          <w:szCs w:val="24"/>
        </w:rPr>
        <w:t>List most recent first:</w:t>
      </w:r>
    </w:p>
    <w:p w:rsidR="00926802" w:rsidRDefault="00926802" w14:paraId="4805DE9A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WORK EXPERIENCE</w:t>
      </w:r>
      <w:r>
        <w:rPr>
          <w:color w:val="auto"/>
          <w:rFonts w:ascii="Times New Roman" w:hAnsi="Times New Roman"/>
          <w:sz w:val="24"/>
          <w:szCs w:val="24"/>
        </w:rPr>
        <w:t xml:space="preserve"> 1</w:t>
      </w:r>
      <w:r w:rsidRPr="00C42979">
        <w:rPr>
          <w:color w:val="auto"/>
          <w:rFonts w:ascii="Times New Roman" w:hAnsi="Times New Roman"/>
          <w:sz w:val="24"/>
          <w:szCs w:val="24"/>
        </w:rPr>
        <w:t xml:space="preserve"> </w:t>
      </w:r>
    </w:p>
    <w:p w:rsidR="00926802" w:rsidRDefault="00926802" w14:paraId="1D3BA9C0" w14:textId="1C595058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Where: _____________________________________   Position Title:  _________________________</w:t>
      </w:r>
    </w:p>
    <w:p w:rsidR="0087439D" w:rsidRDefault="0087439D" w14:paraId="296BF3BF" w14:textId="291620F6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Start Date of Employment: __________________   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>End</w:t>
      </w:r>
      <w:r>
        <w:rPr>
          <w:color w:val="auto"/>
          <w:rFonts w:ascii="Times New Roman" w:hAnsi="Times New Roman"/>
          <w:sz w:val="24"/>
          <w:szCs w:val="24"/>
        </w:rPr>
        <w:t xml:space="preserve"> Date of Employment: ______________</w:t>
      </w:r>
    </w:p>
    <w:p w:rsidR="00926802" w:rsidRDefault="00926802" w14:paraId="7368A4DE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WORK EXPERIENCE</w:t>
      </w:r>
      <w:r>
        <w:rPr>
          <w:color w:val="auto"/>
          <w:rFonts w:ascii="Times New Roman" w:hAnsi="Times New Roman"/>
          <w:sz w:val="24"/>
          <w:szCs w:val="24"/>
        </w:rPr>
        <w:t xml:space="preserve"> 2</w:t>
      </w:r>
      <w:r w:rsidRPr="00C42979">
        <w:rPr>
          <w:color w:val="auto"/>
          <w:rFonts w:ascii="Times New Roman" w:hAnsi="Times New Roman"/>
          <w:sz w:val="24"/>
          <w:szCs w:val="24"/>
        </w:rPr>
        <w:t xml:space="preserve"> </w:t>
      </w:r>
    </w:p>
    <w:p w:rsidR="00926802" w:rsidRDefault="00926802" w14:paraId="480D3C5F" w14:textId="504B579B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Where: _____________________________________   Position Title:  _________________________</w:t>
      </w:r>
    </w:p>
    <w:p w:rsidR="0087439D" w:rsidRDefault="0087439D" w14:paraId="756CAB40" w14:textId="4A859D8B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Start Date of Employment: __________________   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>End Date of Employment: ______________</w:t>
      </w:r>
    </w:p>
    <w:p w:rsidR="00926802" w:rsidRDefault="00926802" w14:paraId="2963F7D4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WORK EXPERIENCE</w:t>
      </w:r>
      <w:r>
        <w:rPr>
          <w:color w:val="auto"/>
          <w:rFonts w:ascii="Times New Roman" w:hAnsi="Times New Roman"/>
          <w:sz w:val="24"/>
          <w:szCs w:val="24"/>
        </w:rPr>
        <w:t xml:space="preserve"> 2</w:t>
      </w:r>
      <w:r w:rsidRPr="00C42979">
        <w:rPr>
          <w:color w:val="auto"/>
          <w:rFonts w:ascii="Times New Roman" w:hAnsi="Times New Roman"/>
          <w:sz w:val="24"/>
          <w:szCs w:val="24"/>
        </w:rPr>
        <w:t xml:space="preserve"> </w:t>
      </w:r>
    </w:p>
    <w:p w:rsidR="00926802" w:rsidRDefault="00926802" w14:paraId="36F1ADC8" w14:textId="02F9CC8B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Where: _____________________________________   Position Title:  _________________________</w:t>
      </w:r>
    </w:p>
    <w:p w:rsidR="00926802" w:rsidRDefault="0087439D" w14:paraId="02EB378F" w14:textId="61888156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Start Date of Employment: __________________   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>End Date of Employment: ______________</w:t>
      </w:r>
    </w:p>
    <w:p w:rsidR="00926802" w:rsidRDefault="00926802" w14:paraId="44F7B1D6" w14:textId="77777777" w:rsidP="00926802" w:rsidRPr="0046670F">
      <w:pPr>
        <w:ind w:left="0"/>
        <w:rPr>
          <w:b/>
          <w:color w:val="auto"/>
          <w:rFonts w:ascii="Times New Roman" w:hAnsi="Times New Roman"/>
          <w:sz w:val="24"/>
          <w:szCs w:val="24"/>
        </w:rPr>
      </w:pPr>
      <w:r w:rsidRPr="0046670F">
        <w:rPr>
          <w:b/>
          <w:color w:val="auto"/>
          <w:rFonts w:ascii="Times New Roman" w:hAnsi="Times New Roman"/>
          <w:sz w:val="24"/>
          <w:szCs w:val="24"/>
        </w:rPr>
        <w:t xml:space="preserve">Do you have experience with any of the following </w:t>
        <w:lastRenderedPageBreak/>
      </w:r>
      <w:r>
        <w:rPr>
          <w:b/>
          <w:color w:val="auto"/>
          <w:rFonts w:ascii="Times New Roman" w:hAnsi="Times New Roman"/>
          <w:sz w:val="24"/>
          <w:szCs w:val="24"/>
        </w:rPr>
        <w:t xml:space="preserve">work </w:t>
      </w:r>
      <w:r w:rsidRPr="0046670F">
        <w:rPr>
          <w:b/>
          <w:color w:val="auto"/>
          <w:rFonts w:ascii="Times New Roman" w:hAnsi="Times New Roman"/>
          <w:sz w:val="24"/>
          <w:szCs w:val="24"/>
        </w:rPr>
        <w:t>field</w:t>
      </w:r>
      <w:r>
        <w:rPr>
          <w:b/>
          <w:color w:val="auto"/>
          <w:rFonts w:ascii="Times New Roman" w:hAnsi="Times New Roman"/>
          <w:sz w:val="24"/>
          <w:szCs w:val="24"/>
        </w:rPr>
        <w:t>s</w:t>
      </w:r>
      <w:r w:rsidRPr="0046670F">
        <w:rPr>
          <w:b/>
          <w:color w:val="auto"/>
          <w:rFonts w:ascii="Times New Roman" w:hAnsi="Times New Roman"/>
          <w:sz w:val="24"/>
          <w:szCs w:val="24"/>
        </w:rPr>
        <w:t>?</w:t>
      </w:r>
    </w:p>
    <w:p w:rsidR="00926802" w:rsidRDefault="00926802" w14:paraId="3D3F2195" w14:textId="77777777" w:rsidP="00926802" w:rsidRPr="0046670F">
      <w:pPr>
        <w:ind w:left="0"/>
        <w:rPr>
          <w:i/>
          <w:color w:val="auto"/>
          <w:rFonts w:ascii="Times New Roman" w:hAnsi="Times New Roman"/>
          <w:sz w:val="24"/>
          <w:szCs w:val="24"/>
        </w:rPr>
      </w:pPr>
      <w:r w:rsidRPr="0046670F">
        <w:rPr>
          <w:i/>
          <w:color w:val="auto"/>
          <w:rFonts w:ascii="Times New Roman" w:hAnsi="Times New Roman"/>
          <w:sz w:val="24"/>
          <w:szCs w:val="24"/>
        </w:rPr>
        <w:t xml:space="preserve">Please check all the </w:t>
      </w:r>
      <w:proofErr w:type="gramStart"/>
      <w:r w:rsidRPr="0046670F">
        <w:rPr>
          <w:i/>
          <w:color w:val="auto"/>
          <w:rFonts w:ascii="Times New Roman" w:hAnsi="Times New Roman"/>
          <w:sz w:val="24"/>
          <w:szCs w:val="24"/>
        </w:rPr>
        <w:t>apply</w:t>
      </w:r>
      <w:proofErr w:type="gramEnd"/>
    </w:p>
    <w:p w:rsidR="00926802" w:rsidRDefault="00926802" w14:paraId="771CBC92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Mental Health                        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>
        <w:rPr>
          <w:color w:val="auto"/>
          <w:rFonts w:ascii="Times New Roman" w:hAnsi="Times New Roman"/>
          <w:sz w:val="24"/>
          <w:szCs w:val="24"/>
        </w:rPr>
        <w:t xml:space="preserve">Yes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>Addition/Substance Abuse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2E158A78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Chronic health conditions         </w:t>
      </w:r>
      <w:r w:rsidRPr="00C42979">
        <w:rPr>
          <w:color w:val="auto"/>
          <w:rFonts w:ascii="Times New Roman" w:hAnsi="Times New Roman"/>
          <w:sz w:val="32"/>
          <w:szCs w:val="32"/>
        </w:rPr>
        <w:t>□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>
        <w:rPr>
          <w:color w:val="auto"/>
          <w:rFonts w:ascii="Times New Roman" w:hAnsi="Times New Roman"/>
          <w:sz w:val="24"/>
          <w:szCs w:val="24"/>
        </w:rPr>
        <w:t xml:space="preserve">Yes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Prenatal care/children          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Yes</w:t>
      </w:r>
      <w:r w:rsidRPr="00C42979">
        <w:rPr>
          <w:color w:val="auto"/>
          <w:rFonts w:ascii="Times New Roman" w:hAnsi="Times New Roman"/>
          <w:sz w:val="24"/>
          <w:szCs w:val="24"/>
        </w:rPr>
        <w:tab/>
      </w:r>
      <w:r>
        <w:rPr>
          <w:color w:val="auto"/>
          <w:rFonts w:ascii="Times New Roman" w:hAnsi="Times New Roman"/>
          <w:sz w:val="24"/>
          <w:szCs w:val="24"/>
        </w:rPr>
        <w:t xml:space="preserve">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194D4E6C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Patient direct care services        </w:t>
      </w:r>
      <w:r w:rsidRPr="00C42979">
        <w:rPr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>
        <w:rPr>
          <w:color w:val="auto"/>
          <w:rFonts w:ascii="Times New Roman" w:hAnsi="Times New Roman"/>
          <w:sz w:val="24"/>
          <w:szCs w:val="24"/>
        </w:rPr>
        <w:t xml:space="preserve">Yes  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  <w:r>
        <w:rPr>
          <w:color w:val="auto"/>
          <w:rFonts w:ascii="Times New Roman" w:hAnsi="Times New Roman"/>
          <w:sz w:val="24"/>
          <w:szCs w:val="24"/>
        </w:rPr>
        <w:t xml:space="preserve">                   Street Outreach                     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>
        <w:rPr>
          <w:color w:val="auto"/>
          <w:rFonts w:ascii="Times New Roman" w:hAnsi="Times New Roman"/>
          <w:sz w:val="24"/>
          <w:szCs w:val="24"/>
        </w:rPr>
        <w:t xml:space="preserve">Yes   </w:t>
      </w:r>
      <w:r w:rsidRPr="00C42979">
        <w:rPr>
          <w:noProof/>
          <w:color w:val="auto"/>
          <w:rFonts w:ascii="Times New Roman" w:hAnsi="Times New Roman"/>
          <w:sz w:val="32"/>
          <w:szCs w:val="32"/>
        </w:rPr>
        <w:t>□</w:t>
      </w:r>
      <w:r>
        <w:rPr>
          <w:noProof/>
          <w:color w:val="auto"/>
          <w:rFonts w:ascii="Times New Roman" w:hAnsi="Times New Roman"/>
          <w:sz w:val="32"/>
          <w:szCs w:val="32"/>
        </w:rPr>
        <w:t xml:space="preserve"> </w:t>
      </w:r>
      <w:r w:rsidRPr="00C42979">
        <w:rPr>
          <w:color w:val="auto"/>
          <w:rFonts w:ascii="Times New Roman" w:hAnsi="Times New Roman"/>
          <w:sz w:val="24"/>
          <w:szCs w:val="24"/>
        </w:rPr>
        <w:t>No</w:t>
      </w:r>
    </w:p>
    <w:p w:rsidR="00926802" w:rsidRDefault="00926802" w14:paraId="6A05A809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</w:p>
    <w:p w:rsidR="00926802" w:rsidRDefault="00926802" w14:paraId="42AD1722" w14:textId="77777777" w:rsidP="00926802" w:rsidRPr="00C42979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Special interests/other volunteer work experience</w:t>
      </w:r>
      <w:r w:rsidRPr="00C42979">
        <w:rPr>
          <w:color w:val="auto"/>
          <w:rFonts w:ascii="Times New Roman" w:hAnsi="Times New Roman"/>
          <w:sz w:val="24"/>
          <w:szCs w:val="24"/>
        </w:rPr>
        <w:t>:</w:t>
      </w:r>
    </w:p>
    <w:p w:rsidR="00926802" w:rsidRDefault="00926802" w14:paraId="5A2841DB" w14:textId="77777777" w:rsidP="00926802">
      <w:pPr>
        <w:ind w:left="0"/>
        <w:spacing w:after="0" w:line="480" w:lineRule="auto"/>
        <w:rPr>
          <w:color w:val="auto"/>
          <w:rFonts w:ascii="Times New Roman" w:hAnsi="Times New Roman"/>
          <w:sz w:val="24"/>
          <w:szCs w:val="24"/>
        </w:rPr>
      </w:pPr>
      <w:r w:rsidRPr="00C42979">
        <w:rPr>
          <w:color w:val="auto"/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</w:p>
    <w:p w:rsidR="00926802" w:rsidRDefault="00926802" w14:paraId="57B7B2CF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Why do you want to become a Community Health Workers? </w:t>
      </w:r>
    </w:p>
    <w:p w:rsidR="00926802" w:rsidRDefault="00926802" w14:paraId="40481507" w14:textId="77777777" w:rsidP="00926802">
      <w:pPr>
        <w:ind w:left="0"/>
        <w:spacing w:after="0" w:line="480" w:lineRule="auto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</w:p>
    <w:p w:rsidR="00926802" w:rsidRDefault="00926802" w14:paraId="5E11E7BF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 xml:space="preserve">What experience do you have with advocating for patients/clients/family members with health related or other services? </w:t>
      </w:r>
    </w:p>
    <w:p w:rsidR="00926802" w:rsidRDefault="00926802" w14:paraId="58A54032" w14:textId="77777777" w:rsidP="00926802">
      <w:pPr>
        <w:ind w:left="0"/>
        <w:spacing w:after="0" w:line="480" w:lineRule="auto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</w:p>
    <w:p w:rsidR="0087439D" w:rsidRDefault="0087439D" w14:paraId="3067D7BB" w14:textId="5039BB2D" w:rsidP="0087439D">
      <w:pPr>
        <w:ind w:left="0"/>
        <w:tabs>
          <w:tab w:val="left" w:pos="6359"/>
        </w:tabs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How did you hear about our CHW training?</w:t>
      </w:r>
      <w:r>
        <w:rPr>
          <w:color w:val="auto"/>
          <w:rFonts w:ascii="Times New Roman" w:hAnsi="Times New Roman"/>
          <w:sz w:val="24"/>
          <w:szCs w:val="24"/>
        </w:rPr>
        <w:tab/>
      </w:r>
    </w:p>
    <w:p w:rsidR="00926802" w:rsidRDefault="0087439D" w14:paraId="5A39BBE3" w14:textId="5A7E0A8E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____________________________________________________________________________________</w:t>
      </w:r>
    </w:p>
    <w:p w:rsidR="00926802" w:rsidRDefault="00926802" w14:paraId="41C8F396" w14:textId="77777777" w:rsidP="00926802">
      <w:pPr>
        <w:ind w:left="0"/>
        <w:rPr>
          <w:color w:val="auto"/>
          <w:rFonts w:ascii="Times New Roman" w:hAnsi="Times New Roman"/>
          <w:sz w:val="24"/>
          <w:szCs w:val="24"/>
        </w:rPr>
      </w:pPr>
    </w:p>
    <w:p w:rsidR="00926802" w:rsidRDefault="0FCF5BD6" w14:paraId="50714F9C" w14:textId="77EBB6B2" w:rsidP="0FCF5BD6" w:rsidRPr="00926802">
      <w:pPr>
        <w:ind w:left="0"/>
        <w:rPr>
          <w:bCs/>
          <w:b/>
          <w:color w:val="auto"/>
          <w:rFonts w:ascii="Times New Roman" w:hAnsi="Times New Roman"/>
          <w:sz w:val="24"/>
          <w:szCs w:val="24"/>
        </w:rPr>
      </w:pPr>
      <w:r w:rsidRPr="0FCF5BD6">
        <w:rPr>
          <w:bCs/>
          <w:b/>
          <w:color w:val="auto"/>
          <w:rFonts w:ascii="Times New Roman" w:hAnsi="Times New Roman"/>
          <w:sz w:val="24"/>
          <w:szCs w:val="24"/>
        </w:rPr>
        <w:t>Student’s signature:   ______________________________________     Date:  ___________________</w:t>
      </w:r>
    </w:p>
    <w:p w:rsidR="0087439D" w:rsidRDefault="0087439D" w14:paraId="62AC9434" w14:textId="77777777" w:rsidP="0FCF5BD6">
      <w:pPr>
        <w:ind w:left="0"/>
        <w:spacing w:line="240" w:lineRule="auto"/>
        <w:rPr>
          <w:color w:val="auto"/>
          <w:rFonts w:ascii="Times New Roman" w:hAnsi="Times New Roman"/>
          <w:sz w:val="24"/>
          <w:szCs w:val="24"/>
        </w:rPr>
      </w:pPr>
    </w:p>
    <w:p w:rsidR="0087439D" w:rsidRDefault="0087439D" w14:paraId="13B3EAB7" w14:textId="1ACBFB3A" w:rsidP="0087439D">
      <w:pPr>
        <w:jc w:val="center"/>
        <w:ind w:left="0"/>
        <w:spacing w:line="240" w:lineRule="auto"/>
        <w:rPr>
          <w:color w:val="auto"/>
          <w:rFonts w:ascii="Times New Roman" w:hAnsi="Times New Roman"/>
          <w:sz w:val="24"/>
          <w:szCs w:val="24"/>
        </w:rPr>
      </w:pPr>
      <w:r>
        <w:rPr>
          <w:color w:val="auto"/>
          <w:rFonts w:ascii="Times New Roman" w:hAnsi="Times New Roman"/>
          <w:sz w:val="24"/>
          <w:szCs w:val="24"/>
        </w:rPr>
        <w:t>For more information p</w:t>
      </w:r>
      <w:r w:rsidRPr="0087439D">
        <w:rPr>
          <w:color w:val="auto"/>
          <w:rFonts w:ascii="Times New Roman" w:hAnsi="Times New Roman"/>
          <w:sz w:val="24"/>
          <w:szCs w:val="24"/>
        </w:rPr>
        <w:t xml:space="preserve">lease </w:t>
      </w:r>
      <w:r>
        <w:rPr>
          <w:color w:val="auto"/>
          <w:rFonts w:ascii="Times New Roman" w:hAnsi="Times New Roman"/>
          <w:sz w:val="24"/>
          <w:szCs w:val="24"/>
        </w:rPr>
        <w:t xml:space="preserve">contact: </w:t>
      </w:r>
      <w:r w:rsidRPr="0087439D">
        <w:rPr>
          <w:color w:val="auto"/>
          <w:rFonts w:ascii="Times New Roman" w:hAnsi="Times New Roman"/>
          <w:sz w:val="24"/>
          <w:szCs w:val="24"/>
        </w:rPr>
        <w:t xml:space="preserve"> Jacqueline Sweeney, Executive Director</w:t>
      </w:r>
      <w:r>
        <w:rPr>
          <w:color w:val="auto"/>
          <w:rFonts w:ascii="Times New Roman" w:hAnsi="Times New Roman"/>
          <w:sz w:val="24"/>
          <w:szCs w:val="24"/>
        </w:rPr>
        <w:t xml:space="preserve"> at </w:t>
      </w:r>
      <w:r w:rsidRPr="0087439D">
        <w:rPr>
          <w:color w:val="auto"/>
          <w:rFonts w:ascii="Times New Roman" w:hAnsi="Times New Roman"/>
          <w:sz w:val="24"/>
          <w:szCs w:val="24"/>
        </w:rPr>
        <w:t>CHWAR</w:t>
      </w:r>
    </w:p>
    <w:p w:rsidR="0087439D" w:rsidRDefault="0FCF5BD6" w14:paraId="642B26A4" w14:textId="1E718ED4" w:rsidP="0087439D">
      <w:pPr>
        <w:jc w:val="center"/>
        <w:ind w:left="0"/>
        <w:spacing w:line="240" w:lineRule="auto"/>
        <w:rPr>
          <w:color w:val="auto"/>
          <w:rFonts w:ascii="Times New Roman" w:hAnsi="Times New Roman"/>
          <w:sz w:val="24"/>
          <w:szCs w:val="24"/>
        </w:rPr>
      </w:pPr>
      <w:r w:rsidRPr="0FCF5BD6">
        <w:rPr>
          <w:color w:val="auto"/>
          <w:rFonts w:ascii="Times New Roman" w:hAnsi="Times New Roman"/>
          <w:sz w:val="24"/>
          <w:szCs w:val="24"/>
        </w:rPr>
        <w:t>Phone: 585-</w:t>
      </w:r>
      <w:r w:rsidR="0087439D">
        <w:rPr>
          <w:color w:val="auto"/>
          <w:rFonts w:ascii="Times New Roman" w:hAnsi="Times New Roman"/>
          <w:sz w:val="24"/>
          <w:szCs w:val="24"/>
        </w:rPr>
        <w:t>278-6112</w:t>
      </w:r>
    </w:p>
    <w:p w:rsidR="0FCF5BD6" w:rsidRDefault="0FCF5BD6" w14:paraId="1966D46A" w14:textId="3C5D58F9" w:rsidP="0087439D" w:rsidRPr="0087439D">
      <w:pPr>
        <w:jc w:val="center"/>
        <w:ind w:left="0"/>
        <w:spacing w:line="240" w:lineRule="auto"/>
        <w:rPr>
          <w:color w:val="auto"/>
          <w:rFonts w:ascii="Times New Roman" w:hAnsi="Times New Roman"/>
          <w:sz w:val="24"/>
          <w:szCs w:val="24"/>
        </w:rPr>
      </w:pPr>
      <w:r w:rsidRPr="0FCF5BD6">
        <w:rPr>
          <w:color w:val="auto"/>
          <w:rFonts w:ascii="Times New Roman" w:hAnsi="Times New Roman"/>
          <w:sz w:val="24"/>
          <w:szCs w:val="24"/>
        </w:rPr>
        <w:t>Email: CHWARochester@gmail.com</w:t>
      </w:r>
    </w:p>
    <w:sectPr w:rsidR="0FCF5BD6" w:rsidRPr="0087439D" w:rsidSect="0087439D">
      <w:docGrid w:linePitch="360"/>
      <w:headerReference r:id="rId7" w:type="default"/>
      <w:footerReference r:id="rId8" w:type="default"/>
      <w:pgSz w:w="12240" w:h="15840"/>
      <w:pgMar w:left="1080" w:right="1080" w:top="1170" w:bottom="1260" w:header="720" w:footer="720" w:gutter="0"/>
      <w:pgBorders w:offsetFrom="page">
        <w:top w:val="single" w:sz="4" w:color="auto" w:space="24"/>
        <w:bottom w:val="single" w:sz="4" w:color="auto" w:space="24"/>
        <w:left w:val="single" w:sz="4" w:color="auto" w:space="24"/>
        <w:right w:val="single" w:sz="4" w:color="auto" w:space="2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63480" w14:textId="77777777" w:rsidR="004725B3" w:rsidRDefault="004725B3" w:rsidP="00926802">
      <w:pPr>
        <w:spacing w:after="0" w:line="240" w:lineRule="auto"/>
      </w:pPr>
      <w:r>
        <w:separator/>
      </w:r>
    </w:p>
  </w:endnote>
  <w:endnote w:type="continuationSeparator" w:id="0">
    <w:p w14:paraId="4DCE1196" w14:textId="77777777" w:rsidR="004725B3" w:rsidRDefault="004725B3" w:rsidP="009268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/>
  <w:font w:name="Courier New"/>
  <w:font w:name="Arial"/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7198B" w14:textId="43A68368" w:rsidR="0046670F" w:rsidRDefault="00D05774" w:rsidP="0087439D">
    <w:pPr>
      <w:pStyle w:val="Footer"/>
      <w:pBdr>
        <w:top w:val="single" w:sz="4" w:space="1" w:color="D9D9D9" w:themeColor="background1" w:themeShade="D9"/>
      </w:pBdr>
      <w:ind w:left="0"/>
      <w:rPr>
        <w:b/>
        <w:bCs/>
      </w:rPr>
    </w:pPr>
    <w:r>
      <w:rPr>
        <w:b/>
        <w:bCs/>
      </w:rPr>
      <w:t>RV-3-12-2023</w:t>
    </w:r>
  </w:p>
  <w:p w14:paraId="44EAFD9C" w14:textId="77777777" w:rsidR="0046670F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F5356" w14:textId="77777777" w:rsidR="004725B3" w:rsidRDefault="004725B3" w:rsidP="00926802">
      <w:pPr>
        <w:spacing w:after="0" w:line="240" w:lineRule="auto"/>
      </w:pPr>
      <w:r>
        <w:separator/>
      </w:r>
    </w:p>
  </w:footnote>
  <w:footnote w:type="continuationSeparator" w:id="0">
    <w:p w14:paraId="69FB969C" w14:textId="77777777" w:rsidR="004725B3" w:rsidRDefault="004725B3" w:rsidP="009268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C5C28" w14:textId="50405CEC" w:rsidR="0087439D" w:rsidRDefault="0087439D" w:rsidP="0087439D">
    <w:pPr>
      <w:pStyle w:val="Header"/>
      <w:ind w:left="0"/>
      <w:jc w:val="center"/>
    </w:pPr>
  </w:p>
  <w:p w14:paraId="635617BF" w14:textId="77777777" w:rsidR="0087439D" w:rsidRDefault="0087439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10121982">
    <w:multiLevelType w:val="hybridMultilevel"/>
    <w:lvl w:ilvl="0">
      <w:numFmt w:val="bullet"/>
      <w:lvlText w:val=""/>
      <w:start w:val="0"/>
      <w:rPr>
        <w:rFonts w:ascii="Symbol" w:hAnsi="Symbol"/>
      </w:rPr>
      <w:pPr>
        <w:ind w:left="720"/>
        <w:ind w:hanging="360"/>
      </w:pPr>
    </w:lvl>
    <w:lvl w:ilvl="1">
      <w:numFmt w:val="bullet"/>
      <w:lvlText w:val="o"/>
      <w:start w:val="0"/>
      <w:rPr>
        <w:rFonts w:ascii="Courier New" w:hAnsi="Courier New"/>
      </w:rPr>
      <w:pPr>
        <w:ind w:left="1440"/>
        <w:ind w:hanging="1080"/>
      </w:pPr>
    </w:lvl>
    <w:lvl w:ilvl="2">
      <w:numFmt w:val="bullet"/>
      <w:lvlText w:val=""/>
      <w:start w:val="0"/>
      <w:rPr/>
      <w:pPr>
        <w:ind w:left="2160"/>
        <w:ind w:hanging="1800"/>
      </w:pPr>
    </w:lvl>
    <w:lvl w:ilvl="3">
      <w:numFmt w:val="bullet"/>
      <w:lvlText w:val=""/>
      <w:start w:val="0"/>
      <w:rPr>
        <w:rFonts w:ascii="Symbol" w:hAnsi="Symbol"/>
      </w:rPr>
      <w:pPr>
        <w:ind w:left="2880"/>
        <w:ind w:hanging="2520"/>
      </w:pPr>
    </w:lvl>
    <w:lvl w:ilvl="4">
      <w:numFmt w:val="bullet"/>
      <w:lvlText w:val="o"/>
      <w:start w:val="0"/>
      <w:rPr>
        <w:rFonts w:ascii="Courier New" w:hAnsi="Courier New"/>
      </w:rPr>
      <w:pPr>
        <w:ind w:left="3600"/>
        <w:ind w:hanging="3240"/>
      </w:pPr>
    </w:lvl>
    <w:lvl w:ilvl="5">
      <w:numFmt w:val="bullet"/>
      <w:lvlText w:val=""/>
      <w:start w:val="0"/>
      <w:rPr/>
      <w:pPr>
        <w:ind w:left="4320"/>
        <w:ind w:hanging="3960"/>
      </w:pPr>
    </w:lvl>
    <w:lvl w:ilvl="6">
      <w:numFmt w:val="bullet"/>
      <w:lvlText w:val=""/>
      <w:start w:val="0"/>
      <w:rPr>
        <w:rFonts w:ascii="Symbol" w:hAnsi="Symbol"/>
      </w:rPr>
      <w:pPr>
        <w:ind w:left="5040"/>
        <w:ind w:hanging="4680"/>
      </w:pPr>
    </w:lvl>
    <w:lvl w:ilvl="7">
      <w:numFmt w:val="bullet"/>
      <w:lvlText w:val="o"/>
      <w:start w:val="0"/>
      <w:rPr>
        <w:rFonts w:ascii="Courier New" w:hAnsi="Courier New"/>
      </w:rPr>
      <w:pPr>
        <w:ind w:left="5760"/>
        <w:ind w:hanging="5400"/>
      </w:pPr>
    </w:lvl>
    <w:lvl w:ilvl="8">
      <w:numFmt w:val="bullet"/>
      <w:lvlText w:val=""/>
      <w:start w:val="0"/>
      <w:rPr/>
      <w:pPr>
        <w:ind w:left="6480"/>
        <w:ind w:hanging="6120"/>
      </w:pPr>
    </w:lvl>
  </w:abstractNum>
  <w:abstractNum w:abstractNumId="10121983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0121982">
    <w:abstractNumId w:val="10121982"/>
  </w:num>
  <w:num w:numId="10121983">
    <w:abstractNumId w:val="10121983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s7Q0szA0NjOxtDRS0lEKTi0uzszPAykwqgUA2KUYU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AFB1B2"/>
  <w15:docId w15:val="{2518C4D1-AC61-4A40-B931-05D834C5DEAB}"/>
  <w:rsids>
    <w:rsidRoot val="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docDefaults>
    <w:rPrDefault>
      <w:rPr>
        <w:lang w:val="es-MX" w:eastAsia="en-US" w:bidi="ar-SA"/>
        <w:rFonts w:ascii="Calibri" w:eastAsiaTheme="minorHAnsi" w:hAnsiTheme="minorHAnsi" w:cstheme="minorBidi"/>
        <w:sz w:val="22"/>
        <w:szCs w:val="22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802"/>
    <w:pPr>
      <w:ind w:left="2160"/>
      <w:spacing w:after="160" w:line="288" w:lineRule="auto"/>
    </w:pPr>
    <w:rPr>
      <w:lang w:val="en-US"/>
      <w:color w:val="5A5A5A"/>
      <w:rFonts w:ascii="Calibri" w:cs="Times New Roman" w:eastAsia="Times New Roman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26802"/>
    <w:pPr>
      <w:spacing w:after="0" w:line="240" w:lineRule="auto"/>
      <w:tabs>
        <w:tab w:val="center" w:pos="4680"/>
        <w:tab w:val="right" w:pos="9360"/>
      </w:tabs>
    </w:pPr>
  </w:style>
  <w:style w:type="character" w:styleId="FooterChar">
    <w:name w:val="Footer Char"/>
    <w:basedOn w:val="DefaultParagraphFont"/>
    <w:link w:val="Footer"/>
    <w:uiPriority w:val="99"/>
    <w:rsid w:val="00926802"/>
    <w:rPr>
      <w:lang w:val="en-US"/>
      <w:color w:val="5A5A5A"/>
      <w:rFonts w:ascii="Calibri" w:cs="Times New Roman" w:eastAsia="Times New Roman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26802"/>
    <w:pPr>
      <w:spacing w:after="0" w:line="240" w:lineRule="auto"/>
      <w:tabs>
        <w:tab w:val="center" w:pos="4680"/>
        <w:tab w:val="right" w:pos="9360"/>
      </w:tabs>
    </w:pPr>
  </w:style>
  <w:style w:type="character" w:styleId="HeaderChar">
    <w:name w:val="Header Char"/>
    <w:basedOn w:val="DefaultParagraphFont"/>
    <w:link w:val="Header"/>
    <w:uiPriority w:val="99"/>
    <w:rsid w:val="00926802"/>
    <w:rPr>
      <w:lang w:val="en-US"/>
      <w:color w:val="5A5A5A"/>
      <w:rFonts w:ascii="Calibri" w:cs="Times New Roman" w:eastAsia="Times New Roman" w:hAnsi="Calibri"/>
      <w:sz w:val="20"/>
      <w:szCs w:val="20"/>
    </w:rPr>
  </w:style>
  <w:style w:type="paragraph" w:styleId="NoSpacing">
    <w:name w:val="No Spacing"/>
    <w:qFormat/>
    <w:link w:val="NoSpacingChar"/>
    <w:uiPriority w:val="1"/>
    <w:rsid w:val="00926802"/>
    <w:pPr>
      <w:spacing w:after="0" w:line="240" w:lineRule="auto"/>
    </w:pPr>
    <w:rPr>
      <w:lang w:val="en-US" w:eastAsia="ja-JP"/>
      <w:rFonts w:eastAsiaTheme="minorEastAsia"/>
    </w:rPr>
  </w:style>
  <w:style w:type="character" w:styleId="NoSpacingChar">
    <w:name w:val="No Spacing Char"/>
    <w:basedOn w:val="DefaultParagraphFont"/>
    <w:link w:val="NoSpacing"/>
    <w:uiPriority w:val="1"/>
    <w:rsid w:val="00926802"/>
    <w:rPr>
      <w:lang w:val="en-US" w:eastAsia="ja-JP"/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802"/>
    <w:pPr>
      <w:spacing w:after="0" w:line="240" w:lineRule="auto"/>
    </w:pPr>
    <w:rPr>
      <w:rFonts w:ascii="Tahoma" w:cs="Tahoma" w:hAnsi="Tahoma"/>
      <w:sz w:val="16"/>
      <w:szCs w:val="16"/>
    </w:rPr>
  </w:style>
  <w:style w:type="character" w:styleId="BalloonTextChar">
    <w:name w:val="Balloon Text Char"/>
    <w:basedOn w:val="DefaultParagraphFont"/>
    <w:link w:val="BalloonText"/>
    <w:uiPriority w:val="99"/>
    <w:semiHidden/>
    <w:rsid w:val="00926802"/>
    <w:rPr>
      <w:lang w:val="en-US"/>
      <w:color w:val="5A5A5A"/>
      <w:rFonts w:ascii="Tahoma" w:cs="Tahoma" w:eastAsia="Times New Roman" w:hAnsi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paragraph" w:styleId="Heading1">
    <w:name w:val="Heading 1"/>
    <w:basedOn w:val="Normal"/>
    <w:pPr>
      <w:spacing w:before="48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</w:pPr>
    <w:rPr>
      <w:b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1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8AD10-B80E-41BF-B048-03218DB19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4</Words>
  <Characters>3043</Characters>
  <Application>Microsoft Office Word</Application>
  <DocSecurity>0</DocSecurity>
  <Lines>6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HS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dres, Lucia</dc:creator>
  <cp:lastModifiedBy>Lucia Colindres</cp:lastModifiedBy>
  <cp:revision>3</cp:revision>
  <cp:lastPrinted>2018-10-03T19:54:00Z</cp:lastPrinted>
  <dcterms:created xsi:type="dcterms:W3CDTF">2023-03-12T22:46:00Z</dcterms:created>
  <dcterms:modified xsi:type="dcterms:W3CDTF">2023-03-12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6a0fd79461af72d6d8e1b7c6366453fcb11d72b67b3921cc390e3a1b4c5e57</vt:lpwstr>
  </property>
</Properties>
</file>